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All your files in one secure location, accessible anywhere.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Fylo stores all your most important files in one secure location. Access them wherever 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you need, share and collaborate with </w:t>
      </w:r>
      <w:proofErr w:type="gramStart"/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friends</w:t>
      </w:r>
      <w:proofErr w:type="gramEnd"/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family, and co-workers.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Get Started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Access your files, anywhere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The ability to use a smartphone, tablet, or computer to access your account means your 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files follow you everywhere.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Security you can trust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2-factor authentication and user-controlled encryption are just a couple of the security 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features we allow to help secure your files.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Real-time collaboration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Securely share files and folders with friends, family and colleagues for live collaboration. 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No email attachments required.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Store any type of file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Whether you're sharing holidays photos or work documents, Fylo has you covered allowing for all 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file types to be securely stored and shared.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Stay productive, wherever you are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Never let location be an issue when accessing your files. Fylo has you covered for all of your file 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storage needs.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Securely share files and folders with friends, family and colleagues for live collaboration. No email 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attachments required.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See how </w:t>
      </w:r>
      <w:proofErr w:type="spellStart"/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Fylo</w:t>
      </w:r>
      <w:proofErr w:type="spellEnd"/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works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lastRenderedPageBreak/>
        <w:t>  Fylo has improved our team productivity by an order of magnitude. Since making the switch our team has 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become a well-oiled collaboration machine.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Satish Patel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Founder &amp; CEO, Huddle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Fylo has improved our team productivity by an order of magnitude. Since making the switch our team has 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become a well-oiled collaboration machine.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Bruce McKenzie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Founder &amp; CEO, Huddle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bookmarkStart w:id="0" w:name="_GoBack"/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Fylo has improved our team productivity by an order of magnitude. Since making </w:t>
      </w:r>
      <w:r w:rsidR="00D92EA7">
        <w:rPr>
          <w:rFonts w:ascii="Consolas" w:eastAsia="Times New Roman" w:hAnsi="Consolas" w:cs="Times New Roman"/>
          <w:color w:val="FFFFFF"/>
          <w:sz w:val="21"/>
          <w:szCs w:val="21"/>
        </w:rPr>
        <w:t xml:space="preserve">      </w:t>
      </w: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the switch our team has 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become a well-oiled collaboration machine.</w:t>
      </w:r>
    </w:p>
    <w:bookmarkEnd w:id="0"/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Iva Boyd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Founder &amp; CEO, Huddle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Get early access today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It only takes a minute to sign up and our free starter tier is extremely generous. If you have any 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questions, our support team would be happy to help you.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Get Started </w:t>
      </w:r>
      <w:proofErr w:type="gramStart"/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For</w:t>
      </w:r>
      <w:proofErr w:type="gramEnd"/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Free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Lorem ipsum dolor sit amet, consectetur adipiscing elit, sed do eiusmod tempor incididunt ut labore et 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</w:t>
      </w:r>
      <w:proofErr w:type="spellStart"/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dolore</w:t>
      </w:r>
      <w:proofErr w:type="spellEnd"/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magna </w:t>
      </w:r>
      <w:proofErr w:type="spellStart"/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aliqua</w:t>
      </w:r>
      <w:proofErr w:type="spellEnd"/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+1-543-123-4567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example@fylo.com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About Us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Jobs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Press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Blog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Contact Us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Terms</w:t>
      </w:r>
    </w:p>
    <w:p w:rsidR="00766C24" w:rsidRPr="00766C24" w:rsidRDefault="00766C24" w:rsidP="00766C24">
      <w:pPr>
        <w:shd w:val="clear" w:color="auto" w:fill="130B0B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</w:rPr>
      </w:pPr>
      <w:r w:rsidRPr="00766C24">
        <w:rPr>
          <w:rFonts w:ascii="Consolas" w:eastAsia="Times New Roman" w:hAnsi="Consolas" w:cs="Times New Roman"/>
          <w:color w:val="FFFFFF"/>
          <w:sz w:val="21"/>
          <w:szCs w:val="21"/>
        </w:rPr>
        <w:t>  Privacy</w:t>
      </w:r>
    </w:p>
    <w:p w:rsidR="00914557" w:rsidRDefault="00914557"/>
    <w:sectPr w:rsidR="009145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QdCS1NLSwMTcyMDAyUdpeDU4uLM/DyQAsNaAKnMMdQsAAAA"/>
  </w:docVars>
  <w:rsids>
    <w:rsidRoot w:val="00766C24"/>
    <w:rsid w:val="00361CE8"/>
    <w:rsid w:val="004164B7"/>
    <w:rsid w:val="00766C24"/>
    <w:rsid w:val="008C55E0"/>
    <w:rsid w:val="00914557"/>
    <w:rsid w:val="00D92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653C7"/>
  <w15:chartTrackingRefBased/>
  <w15:docId w15:val="{87FAF50A-BD38-4B60-8B01-2DD098B2B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452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88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1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0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6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6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4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9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1</TotalTime>
  <Pages>2</Pages>
  <Words>331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- USER</dc:creator>
  <cp:keywords/>
  <dc:description/>
  <cp:lastModifiedBy>HP - USER</cp:lastModifiedBy>
  <cp:revision>3</cp:revision>
  <dcterms:created xsi:type="dcterms:W3CDTF">2020-10-17T01:35:00Z</dcterms:created>
  <dcterms:modified xsi:type="dcterms:W3CDTF">2020-10-18T06:12:00Z</dcterms:modified>
</cp:coreProperties>
</file>